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 -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 -taustaa hyvin. Entä muut kirjat?</w:t>
      </w:r>
    </w:p>
    <w:p>
      <w:pPr>
        <w:pStyle w:val="BodyText"/>
      </w:pPr>
      <w:r>
        <w:rPr>
          <w:i/>
        </w:rPr>
        <w:t xml:space="preserve">Ks. Muistiinpanoja.md CISCOn Harnessing-IoT -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 -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tuotannon IoT -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 -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uottaa ajankohtainen yleiskuva kasvintuotannossa käytettäviin esineiden internetin (Internet of Things, IoT) teknologiasovelluksiin ja niiden tutkimukseen. Lisäksi opinnäytetyö voi toimia lähtökohta lukijan omalle tiedonhaulle aiheeseen tarkemmin tutustuttaessa.</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 -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 -sovellukset tulevat tutkimusmateriaalissa selkeimmin esille, eli millaisia sovelluksia ja teknologioita on viime aikoina tutkittu?</w:t>
      </w:r>
    </w:p>
    <w:p>
      <w:pPr>
        <w:pStyle w:val="Compact"/>
        <w:numPr>
          <w:numId w:val="1009"/>
          <w:ilvl w:val="0"/>
        </w:numPr>
      </w:pPr>
      <w:r>
        <w:t xml:space="preserve">Miten kasvintuotannossa hyödynnetään IoT -teknologioita?</w:t>
      </w:r>
    </w:p>
    <w:p>
      <w:pPr>
        <w:pStyle w:val="Compact"/>
        <w:numPr>
          <w:numId w:val="1010"/>
          <w:ilvl w:val="0"/>
        </w:numPr>
      </w:pPr>
      <w:r>
        <w:t xml:space="preserve">Millainen IoT -ratkaisuiden yleistilanne kasvintuotannossa on tällä hetkellä?</w:t>
      </w:r>
    </w:p>
    <w:p>
      <w:pPr>
        <w:pStyle w:val="Compact"/>
        <w:numPr>
          <w:numId w:val="1010"/>
          <w:ilvl w:val="0"/>
        </w:numPr>
      </w:pPr>
      <w:r>
        <w:t xml:space="preserve">Millaisia etuja ja hyötyjä IoT -ratkaisut voivat tarjota kasvintuotannossa?</w:t>
      </w:r>
    </w:p>
    <w:p>
      <w:pPr>
        <w:pStyle w:val="Compact"/>
        <w:numPr>
          <w:numId w:val="1010"/>
          <w:ilvl w:val="0"/>
        </w:numPr>
      </w:pPr>
      <w:r>
        <w:t xml:space="preserve">Mitkä ovat kasvintuotannon IoT -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5" w:name="kirjallisuuskatsaus"/>
      <w:bookmarkEnd w:id="45"/>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 -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 -ratkaisuissa käytettävät teknologiat, AIoT -ratkaisujen sovellusalueet, AIoT:n avoimet haasteet ja aineistossa esitetyt AIoT -arkkitehtuurit.</w:t>
      </w:r>
    </w:p>
    <w:p>
      <w:pPr>
        <w:pStyle w:val="Heading3"/>
      </w:pPr>
      <w:bookmarkStart w:id="70" w:name="yleinen-kuvailu"/>
      <w:bookmarkEnd w:id="70"/>
      <w:r>
        <w:t xml:space="preserve">Yleinen kuvailu</w:t>
      </w:r>
    </w:p>
    <w:p>
      <w:pPr>
        <w:pStyle w:val="FirstParagraph"/>
      </w:pPr>
      <w:r>
        <w:rPr>
          <w:i/>
        </w:rPr>
        <w:t xml:space="preserve">Muita keskeisiä aiheita käsitellyissä julkaisuissa ovat ruoan laadun parantaminen, ruoan turvallisuus ja jäljitettävyys, veden hallinta, maaseudun kehittäminen, kaupunkiviljely ja kuluttajien vuorovaikutus</w:t>
      </w:r>
      <w:r>
        <w:rPr>
          <w:i/>
        </w:rPr>
        <w:t xml:space="preserve"> </w:t>
      </w:r>
      <w:r>
        <w:rPr>
          <w:i/>
        </w:rPr>
        <w:t xml:space="preserve">(Verdouw, Wolfert &amp; Tekinerdogan 2016)</w:t>
      </w:r>
      <w:r>
        <w:rPr>
          <w:i/>
        </w:rPr>
        <w:t xml:space="preserve">.</w:t>
      </w:r>
    </w:p>
    <w:p>
      <w:pPr>
        <w:pStyle w:val="BodyText"/>
      </w:pPr>
      <w:r>
        <w:rPr>
          <w:b/>
        </w:rPr>
        <w:t xml:space="preserve">Uudet liiketoimintamallit</w:t>
      </w:r>
      <w:r>
        <w:t xml:space="preserve"> </w:t>
      </w:r>
      <w:r>
        <w:t xml:space="preserve">mahdollistuvat IoT -teknologioiden käyttöönoton myötä. Kokonaisuudessaan maatalouden voidaan odottaa muuttuvan IoT -teknologioiden vaikutuksesta huomattavasti. Maatilojen ja ruokatuotannon yritysten yleisen kehityksen suunta on kohti laajamittaista, teollista ja teknologiaintensiivistä tuotantoa. Samaan aikaan uudet IoT -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 -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 -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 -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 -teknologiat mahdollistavat edistyksellisiä ratkaisuita lähetysten ja tuotteiden seurannassa ja jäljittämisessä aina tuotannosta kuluttajalle asti. Siinä missä tuotantoketjun toimijat ovat aikaisemmin toteuttaneet tuotantonsa tarkkailua paikallisesti, voivat he IoT -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 -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 -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 -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 -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 -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 -ratkaisuiden integraation varmistaminen avoimien arkkitehtuurien, alustojen ja standardien avulla;</w:t>
      </w:r>
    </w:p>
    <w:p>
      <w:pPr>
        <w:pStyle w:val="Compact"/>
        <w:numPr>
          <w:numId w:val="1013"/>
          <w:ilvl w:val="0"/>
        </w:numPr>
      </w:pPr>
      <w:r>
        <w:t xml:space="preserve">Keskenään yhteistoimintakykyisten IoT -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 -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 -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 -ratkaisut mahdollistavat viljelijöiden siirtymisen näppituntumalla viljelystä mitattuun digitaaliseen tietoon perustuvaan viljelyn hallintaan. Tämä on keskeistä jatkuvasti vaativammaksi muuttuvassa liiketoimintaympäristössä selviytymiselle. IoT -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 -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 -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 -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 -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 -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 -ratkaisut tukevat kontrolloitujen viljelytilojen sijoittamista kaupunkialueille kuluttajien läheisyyteen. Näissä ratkaisuissa yhdistetään edistyneiden anturi- ja toimilaiteteknologioiden IoT -sovelluksia uusien viljelymenetelmien kuten hydroponiikan kanssa.</w:t>
      </w:r>
      <w:r>
        <w:br w:type="textWrapping"/>
      </w:r>
    </w:p>
    <w:p>
      <w:pPr>
        <w:pStyle w:val="Compact"/>
        <w:numPr>
          <w:numId w:val="1014"/>
          <w:ilvl w:val="0"/>
        </w:numPr>
      </w:pPr>
      <w:r>
        <w:rPr>
          <w:b/>
        </w:rPr>
        <w:t xml:space="preserve">Notkeat ruokatehtaat</w:t>
      </w:r>
      <w:r>
        <w:t xml:space="preserve">: IoT -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 -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 -konsepti voidaan lähtökohtaisesti toteuttaa näiden teknologioiden integroinnilla. Tämä on selkeästi havaittavissa useissa esitetyissä AIoT -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 -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 -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 -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 -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 -ratkaisuihin ei ole paras mahdollinen johtuen IoT -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 -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 -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 -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 -ratkaisuiden toteuttamista ja huomattava osa keskeisten kirjallisuuskatsausten julkaisuista käsittelee juuri yleiskäyttöisen IoT -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osa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 -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 -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 -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 -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 -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 -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 -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 -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 -teknologia, jonka avulla voidaan seurata maatalouden tuotteiden liikkumista tuotantoketjussa. IoT -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 -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 -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 -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 -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 -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 -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 -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 -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 -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 -laitteita ja niiden tuottamaa heterogeenistä dataa asettavat huomattavia haasteita standardisaatiolle, jonka avulla niiden yhteentoimivuutta voitaisiin edistää. Yksi tärkeimmistä avoimista haasteista on olemassaolevien IoT -ratkaisuiden integraatio avoimilla IoT -arkkitehtuureilla, alustoilla ja standardeilla. Vahvan standardisaation mahdollistaman yhteistoiminnallisuuden avulla koko IoT -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 -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 -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 -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 -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 -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 -sovellusten käyttöön. IoT:n tietoturva kiteytyy kolmeen vaatimukseen: tunnistus, luottamuksellisuus ja käyttöokeuksien hallinta. IoT -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 -ratkaisuiden kuin perinteisten tietojärjestelmien tapauksessa, koska hyökkäysvektoreita on huomattavasti enemmän. Lisäksi IoT -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 -sovelluksissa yleensä käytettäville laitteille langattomien tietoliikenneyhteyksien tietoturvan toteuttaminen voi olla haastavaa. IoT -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 -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 -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 -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 -järjestelmien kehityksen keskeisiä haasteita on energiatehokkaiden IoT -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 -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 -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 -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 -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 -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 -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 -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 -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 -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 -laitteiden käyttöönotot edellyttävät tietoliikenneverkkojen arkkitehtuurin uudistamista, jotta verkot voisivat sopeutua IoT -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 -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 -ekosysteemin laajentamisen haasteet</w:t>
      </w:r>
    </w:p>
    <w:p>
      <w:pPr>
        <w:pStyle w:val="FirstParagraph"/>
      </w:pPr>
      <w:r>
        <w:t xml:space="preserve">Talavera et al. (2017, s. 2017)</w:t>
      </w:r>
      <w:r>
        <w:t xml:space="preserve"> </w:t>
      </w:r>
      <w:r>
        <w:t xml:space="preserve">huomasivat kirjallisuuskatsauksessaan, että kirjallisuudessa on huomattava aukko IoT -ratkaisujen yksinkertaisien prototyyppien kehittämisestä tosielämän ratkaisuiksi. Tosielämän ratkaisujen laajan omaksunnan saavuttamiseksi AIoT -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 -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 -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 -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 -järjestelmissä käytettävät tietoliikkenneratkaisut ovat hyvin heterogeenisiä. On selkeä tarve yleisesti hyväksytylle tietoliikennealustalle, joka abstrahoisi IoT -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 -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 -verkoissa. Erityisesti IoT -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 -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 -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 -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 -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 -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 -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 -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 -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 -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 -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 -ratkaisuille perustuvan liiketoiminnan kestävyydestä sekä ratkaisuiden tuottajille että käyttäjille. Käyttäjien näkökulmasta mitattavissa olevien hyötyjen tulee kompensoida hankinnan ja käytön kustannukset. AIoT -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 -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 -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 -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 -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 -arkkitehtuurit</w:t>
      </w:r>
    </w:p>
    <w:p>
      <w:pPr>
        <w:pStyle w:val="FirstParagraph"/>
      </w:pPr>
      <w:r>
        <w:t xml:space="preserve">Katsauksen aineistossa on esitetty useita erilaisia arkkitehtuurimalleja yhteenvetona IoT -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 -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 -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 ja pilviteknologioihin perustuvien palveluiden tuottamiseen.</w:t>
      </w:r>
    </w:p>
    <w:p>
      <w:pPr>
        <w:pStyle w:val="BodyText"/>
      </w:pPr>
      <w:r>
        <w:t xml:space="preserve">Kokonaisuutena IoT -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 -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 -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 -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 -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 -järjestelmien toiminnalliseen kuvailuun. Arkkitehtuurin avulla pyritään tuottamaan alustapalvelu (engl. Platform as a Service, PAAS) jolla ruokaketjun eri alojen sidosryhmät voivat toimia yhdessä.</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us-teemojen-mukaan-ryhmiteltyinä"/>
      <w:bookmarkEnd w:id="91"/>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 -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 -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 -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 -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 -ratkaisuita</w:t>
      </w:r>
      <w:r>
        <w:t xml:space="preserve">, jotka ovat vielä harvinaisia. Aidolla IoT -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 -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 -ratkaisuksi luettava ValtraSmart on Valtran ensimmäinen telemetria- ja IoT -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 -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 -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 -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 -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 -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 -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 -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 -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 -ratkaisuita on kaupallisina tuotteina saatavilla vähän ja kentällä käytössä olevissa ratkaisuissa voi lähinnä olla joitain varsinaisten IoT -ratkaisuiden piirteitä ja toiminnallisuuksia</w:t>
      </w:r>
      <w:r>
        <w:t xml:space="preserve"> </w:t>
      </w:r>
      <w:r>
        <w:t xml:space="preserve">(Polvinen 2017a)</w:t>
      </w:r>
      <w:r>
        <w:t xml:space="preserve">.</w:t>
      </w:r>
    </w:p>
    <w:p>
      <w:pPr>
        <w:pStyle w:val="BodyText"/>
      </w:pPr>
      <w:r>
        <w:t xml:space="preserve">Vaikka meneillään on E.E.n mukaan IoT -teknologioiden yleistymisen aalto, laitteita jotka olisi alunperin suunniteltu IoT -laitteiksi on C.C.n mukaan aika vähän. Näillä tarkoitetaan laitteita, joilla on oma verkko-osoite, josta voidaan sekä kerätä dataa että jonka toimintaan voidaan vaikuttaa verkon ylitse. Oikeiksi IoT -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 -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 -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 -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 -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4" w:name="aiot--teknologioiden-omaksumisen-tilanne-suomessa"/>
      <w:bookmarkEnd w:id="104"/>
      <w:r>
        <w:t xml:space="preserve">AIoT -teknologioiden omaksumisen tilanne Suomessa</w:t>
      </w:r>
    </w:p>
    <w:p>
      <w:pPr>
        <w:pStyle w:val="FirstParagraph"/>
      </w:pPr>
      <w:r>
        <w:t xml:space="preserve">C.C.n mukaan Suomessa on länsimaisen kulttuuriympäristön osana käytettävissä samat teknologiat kuin muuallakin, mutta Suomi ei ole AIoT -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 -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 -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 -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 -järjestelmien kehittämisen tilanne</w:t>
      </w:r>
      <w:r>
        <w:t xml:space="preserve"> </w:t>
      </w:r>
      <w:r>
        <w:t xml:space="preserve">on sekin alkuvaiheessa. A.A.n tietojen mukaan ei ole saatavilla sellaista AIoT -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 -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0" w:name="datan-omistajuus"/>
      <w:bookmarkEnd w:id="110"/>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 -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 -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 -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e AIoT -ratkaisuissa</w:t>
      </w:r>
      <w:r>
        <w:t xml:space="preserve"> </w:t>
      </w:r>
      <w:r>
        <w:t xml:space="preserve">on vielä merkittävä – ja hyvästä syystä. Vaikka IoT -ratkaisuiden määritelmissä ollaan usein kuvattu havainnointi, päätöksenteko ja toimeenpano automaattisiksi koneiden suoritteiksi, niin suuri osa IoT -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 -teknologioiden käyttöönoton kannattavuus</w:t>
      </w:r>
      <w:r>
        <w:t xml:space="preserve"> </w:t>
      </w:r>
      <w:r>
        <w:t xml:space="preserve">voi vaihdella. E.E.n mukaan tarjolla on monia erilaisia ratkaisuita ja hänen oman näkemyksensä mukaan lähes mikä tahansa digitalisaatio- tai IoT -ratkaisu voi tuottaa käyttäjälleen hyötyjä lähes välittömästi jo kokeilun perusteella</w:t>
      </w:r>
      <w:r>
        <w:t xml:space="preserve"> </w:t>
      </w:r>
      <w:r>
        <w:t xml:space="preserve">(Polvinen 2018b)</w:t>
      </w:r>
      <w:r>
        <w:t xml:space="preserve">. Toisaalta D.D. kertoi, että maanviljelyn digitalisaation ja IoT -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 -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 -teknologioilla voidaan helpottaa viljelijän työskentelyä tai antaa hänelle aikaa keskittyä vaikka perhe-elämään. Järjestelmät voidaan suojata tietoturvauhkia vastaan ja riskit minimoida. Sitä mukaa kun markkinoille tuotetaan uusia IoT -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2" w:name="ruokaturva"/>
      <w:bookmarkEnd w:id="112"/>
      <w:r>
        <w:t xml:space="preserve">Ruokaturva</w:t>
      </w:r>
    </w:p>
    <w:p>
      <w:pPr>
        <w:pStyle w:val="FirstParagraph"/>
      </w:pPr>
      <w:r>
        <w:rPr>
          <w:b/>
        </w:rPr>
        <w:t xml:space="preserve">AIoT -teknologioiden mahdollisuudet ruokaturvan parantamisessa</w:t>
      </w:r>
      <w:r>
        <w:t xml:space="preserve"> </w:t>
      </w:r>
      <w:r>
        <w:t xml:space="preserve">liittyvät erityisesti parempaan tiedon tuottamiseen ja saatavuuteen. IoT -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 -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 -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 -laitteet eivät tyypillisesti itsessään ole minkään arvoisia ilman niihin kytkettyjä palveluita. Palvelun ollessa laitteen valmistajan oma, voi tapahtua niin että laitteista voi tulla käyttökelvottomia valmistajan tehdessä konkurssin. Nykyisen IoT -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 -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 -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 -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1" w:name="tutkimustulosten-yhteenveto"/>
      <w:bookmarkEnd w:id="121"/>
      <w:r>
        <w:t xml:space="preserve">Tutkimustulosten yhteenveto</w:t>
      </w:r>
    </w:p>
    <w:p>
      <w:pPr>
        <w:pStyle w:val="FirstParagraph"/>
      </w:pPr>
      <w:r>
        <w:t xml:space="preserve">IoT -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 -teknologioiden avulla voidaan vastata tähän tarpeeseen. Vaikka AIoT -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 -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 -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 -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 -teknologioilla, jotka tulevat toimimaan kasvintuotannon automaation taustalla. Uudet teknologiat mahdollistavat myös uusien liiketoimintamallien kehittämisen.</w:t>
      </w:r>
    </w:p>
    <w:p>
      <w:pPr>
        <w:pStyle w:val="BodyText"/>
      </w:pPr>
      <w:r>
        <w:t xml:space="preserve">Suurin osa kasvintuotannon IoT -järjestelmistä keskittyy vielä mittausdatan tuottamiseen, kontrolloinnin järjestelmien ollessa vielä harvinaisempia. Yleensä AIoT -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 -järjestelmien datan tuotanto perustuu yleensä anturilaittesiin, jotka on yleensä kytketty anturiverkkoihin ja ne toimivat AIoT -järjestelmien toimintaketjun alkupäänä. Dataa voidaan tuottaa anturilaitteilla useilla eri tavo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 -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 -laitteiden käyttöönotot edellyttävät tietoliikenneverkkojen arkkitehtuurin uudistamista, jotta verkot voisivat sopeutua IoT -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tekoa. Päätöksenteon tukeminen on AIoT -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 -ratkaisuiden käyttöönoton laajentaminen sekä tieto- ja kyberturvallisuuden kysymykset. AIoT -ratkaisut ovat vielä suhteellisen pienen aikaisten omaksujien ryhmän käytössä. Jotta AIoT -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 -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 -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 -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 -teknologioista saatavien hyötyjen realisointi voi jäädä rajalliseksi.</w:t>
      </w:r>
    </w:p>
    <w:p>
      <w:pPr>
        <w:pStyle w:val="Heading3"/>
      </w:pPr>
      <w:bookmarkStart w:id="122" w:name="tutkimuskysymyksien-vastaukset"/>
      <w:bookmarkEnd w:id="122"/>
      <w:r>
        <w:t xml:space="preserve">Tutkimuskysymyksien vastaukset</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Pohdinta = arvioi keskeisiä tuloksia, peilaa tietoperustaan ja aikaisempiin tutkimuksiin</w:t>
      </w:r>
      <w:r>
        <w:t xml:space="preserve"> </w:t>
      </w:r>
      <w:r>
        <w:rPr>
          <w:i/>
        </w:rPr>
        <w:t xml:space="preserve">johtopäätökset</w:t>
      </w:r>
      <w:r>
        <w:t xml:space="preserve"> </w:t>
      </w:r>
      <w:r>
        <w:rPr>
          <w:i/>
        </w:rPr>
        <w:t xml:space="preserve">luotettavuus (uskottavuus ja yleistettävyys)</w:t>
      </w:r>
      <w:r>
        <w:t xml:space="preserve"> </w:t>
      </w:r>
      <w:r>
        <w:rPr>
          <w:i/>
        </w:rPr>
        <w:t xml:space="preserve">hyödynnettävyys</w:t>
      </w:r>
    </w:p>
    <w:p>
      <w:pPr>
        <w:pStyle w:val="BodyText"/>
      </w:pPr>
      <w:r>
        <w:t xml:space="preserve">Opinnäytetyön tavoitteena on koota yleiskuva kasvintuotannon IoT -ratkaisuista ja vastata tutkimuskysymyksiin</w:t>
      </w:r>
      <w:r>
        <w:t xml:space="preserve"> </w:t>
      </w:r>
      <w:r>
        <w:rPr>
          <w:i/>
        </w:rPr>
        <w:t xml:space="preserve">Millaista tutkimusta IoT -teknologioiden soveltamisesta kasvintuotantoon on julkaistu?</w:t>
      </w:r>
      <w:r>
        <w:t xml:space="preserve"> </w:t>
      </w:r>
      <w:r>
        <w:t xml:space="preserve">ja</w:t>
      </w:r>
      <w:r>
        <w:t xml:space="preserve"> </w:t>
      </w:r>
      <w:r>
        <w:rPr>
          <w:i/>
        </w:rPr>
        <w:t xml:space="preserve">Miten kasvintuotannossa hyödynnetään IoT -teknologioita?</w:t>
      </w:r>
    </w:p>
    <w:p>
      <w:pPr>
        <w:pStyle w:val="BodyText"/>
      </w:pPr>
      <w:r>
        <w:t xml:space="preserve">Kysymyksiin pyrittiin vastaamaan keräämällä tietoa narratiivisen kuvailevan kirjallisuuskatsauksen ja asiantuntijoiden teemahaastattelujen avulla.</w:t>
      </w:r>
    </w:p>
    <w:p>
      <w:pPr>
        <w:pStyle w:val="BodyText"/>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iitteet"/>
      <w:bookmarkEnd w:id="127"/>
      <w:r>
        <w:t xml:space="preserve">LIITTEET</w:t>
      </w:r>
    </w:p>
    <w:p>
      <w:pPr>
        <w:pStyle w:val="FirstParagraph"/>
      </w:pPr>
      <w:r>
        <w:t xml:space="preserve">R heatmap.2</w:t>
      </w:r>
    </w:p>
    <w:p>
      <w:pPr>
        <w:pStyle w:val="Heading1"/>
      </w:pPr>
      <w:bookmarkStart w:id="128" w:name="lahteet"/>
      <w:bookmarkEnd w:id="12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29">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0">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7">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3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3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ba253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307f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40012cff"/>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36c2a6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13a0c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d31cc86f"/>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2673ba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c55b3a4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0" Target="https://doi.org/10.1016/j.agsy.2017.01.023" TargetMode="External" /><Relationship Type="http://schemas.openxmlformats.org/officeDocument/2006/relationships/hyperlink" Id="rId139" Target="https://doi.org/10.1016/j.biosystemseng.2017.09.007" TargetMode="External" /><Relationship Type="http://schemas.openxmlformats.org/officeDocument/2006/relationships/hyperlink" Id="rId129" Target="https://doi.org/10.1016/j.comnet.2010.05.010" TargetMode="External" /><Relationship Type="http://schemas.openxmlformats.org/officeDocument/2006/relationships/hyperlink" Id="rId132" Target="https://doi.org/10.1016/j.compag.2013.08.001" TargetMode="External" /><Relationship Type="http://schemas.openxmlformats.org/officeDocument/2006/relationships/hyperlink" Id="rId137" Target="https://doi.org/10.1016/j.compag.2017.09.015" TargetMode="External" /><Relationship Type="http://schemas.openxmlformats.org/officeDocument/2006/relationships/hyperlink" Id="rId135" Target="https://doi.org/10.1016/j.compag.2017.09.037" TargetMode="External" /><Relationship Type="http://schemas.openxmlformats.org/officeDocument/2006/relationships/hyperlink" Id="rId133" Target="https://doi.org/10.1016/j.future.2013.01.010" TargetMode="External" /><Relationship Type="http://schemas.openxmlformats.org/officeDocument/2006/relationships/hyperlink" Id="rId130" Target="https://doi.org/10.1016/j.inpa.2015.04.002" TargetMode="External" /><Relationship Type="http://schemas.openxmlformats.org/officeDocument/2006/relationships/hyperlink" Id="rId134" Target="https://doi.org/10.1016/j.protcy.2013.11.009" TargetMode="External" /><Relationship Type="http://schemas.openxmlformats.org/officeDocument/2006/relationships/hyperlink" Id="rId131" Target="https://doi.org/10.1037/1089-2680.1.3.311" TargetMode="External" /><Relationship Type="http://schemas.openxmlformats.org/officeDocument/2006/relationships/hyperlink" Id="rId136" Target="https://doi.org/10.1109/TII.2014.2300753" TargetMode="External" /><Relationship Type="http://schemas.openxmlformats.org/officeDocument/2006/relationships/hyperlink" Id="rId13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0" Target="https://doi.org/10.1016/j.agsy.2017.01.023" TargetMode="External" /><Relationship Type="http://schemas.openxmlformats.org/officeDocument/2006/relationships/hyperlink" Id="rId139" Target="https://doi.org/10.1016/j.biosystemseng.2017.09.007" TargetMode="External" /><Relationship Type="http://schemas.openxmlformats.org/officeDocument/2006/relationships/hyperlink" Id="rId129" Target="https://doi.org/10.1016/j.comnet.2010.05.010" TargetMode="External" /><Relationship Type="http://schemas.openxmlformats.org/officeDocument/2006/relationships/hyperlink" Id="rId132" Target="https://doi.org/10.1016/j.compag.2013.08.001" TargetMode="External" /><Relationship Type="http://schemas.openxmlformats.org/officeDocument/2006/relationships/hyperlink" Id="rId137" Target="https://doi.org/10.1016/j.compag.2017.09.015" TargetMode="External" /><Relationship Type="http://schemas.openxmlformats.org/officeDocument/2006/relationships/hyperlink" Id="rId135" Target="https://doi.org/10.1016/j.compag.2017.09.037" TargetMode="External" /><Relationship Type="http://schemas.openxmlformats.org/officeDocument/2006/relationships/hyperlink" Id="rId133" Target="https://doi.org/10.1016/j.future.2013.01.010" TargetMode="External" /><Relationship Type="http://schemas.openxmlformats.org/officeDocument/2006/relationships/hyperlink" Id="rId130" Target="https://doi.org/10.1016/j.inpa.2015.04.002" TargetMode="External" /><Relationship Type="http://schemas.openxmlformats.org/officeDocument/2006/relationships/hyperlink" Id="rId134" Target="https://doi.org/10.1016/j.protcy.2013.11.009" TargetMode="External" /><Relationship Type="http://schemas.openxmlformats.org/officeDocument/2006/relationships/hyperlink" Id="rId131" Target="https://doi.org/10.1037/1089-2680.1.3.311" TargetMode="External" /><Relationship Type="http://schemas.openxmlformats.org/officeDocument/2006/relationships/hyperlink" Id="rId136" Target="https://doi.org/10.1109/TII.2014.2300753" TargetMode="External" /><Relationship Type="http://schemas.openxmlformats.org/officeDocument/2006/relationships/hyperlink" Id="rId13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3T15:45:01Z</dcterms:created>
  <dcterms:modified xsi:type="dcterms:W3CDTF">2018-10-03T15:45:01Z</dcterms:modified>
</cp:coreProperties>
</file>